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9019E" w14:textId="1A17B820" w:rsidR="00443552" w:rsidRPr="00443552" w:rsidRDefault="00443552" w:rsidP="00443552">
      <w:pPr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color w:val="auto"/>
          <w:sz w:val="32"/>
          <w:szCs w:val="32"/>
          <w:lang w:eastAsia="en-AU"/>
        </w:rPr>
        <w:t>Introductory Profile</w:t>
      </w:r>
      <w:r w:rsidRPr="00443552">
        <w:rPr>
          <w:rFonts w:ascii="Arial" w:eastAsia="Times New Roman" w:hAnsi="Arial" w:cs="Arial"/>
          <w:color w:val="auto"/>
          <w:sz w:val="32"/>
          <w:szCs w:val="32"/>
          <w:lang w:val="en-AU" w:eastAsia="en-AU"/>
        </w:rPr>
        <w:t> </w:t>
      </w:r>
    </w:p>
    <w:p w14:paraId="3C4FEF07" w14:textId="77777777" w:rsidR="00443552" w:rsidRPr="00443552" w:rsidRDefault="00443552" w:rsidP="00443552">
      <w:pPr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b/>
          <w:bCs/>
          <w:color w:val="auto"/>
          <w:sz w:val="32"/>
          <w:szCs w:val="32"/>
          <w:lang w:eastAsia="en-AU"/>
        </w:rPr>
        <w:t>Secondary Placements</w:t>
      </w:r>
      <w:r w:rsidRPr="00443552">
        <w:rPr>
          <w:rFonts w:ascii="Arial" w:eastAsia="Times New Roman" w:hAnsi="Arial" w:cs="Arial"/>
          <w:color w:val="auto"/>
          <w:sz w:val="32"/>
          <w:szCs w:val="32"/>
          <w:lang w:val="en-AU" w:eastAsia="en-AU"/>
        </w:rPr>
        <w:t> </w:t>
      </w:r>
    </w:p>
    <w:p w14:paraId="6191B748" w14:textId="77777777" w:rsidR="00443552" w:rsidRPr="00443552" w:rsidRDefault="00443552" w:rsidP="00443552">
      <w:pPr>
        <w:shd w:val="clear" w:color="auto" w:fill="DEEAF6"/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b/>
          <w:bCs/>
          <w:color w:val="auto"/>
          <w:sz w:val="24"/>
          <w:lang w:val="en-AU" w:eastAsia="en-AU"/>
        </w:rPr>
        <w:t>Information given to Educational Settings</w:t>
      </w:r>
      <w:r w:rsidRPr="00443552">
        <w:rPr>
          <w:rFonts w:ascii="Arial" w:eastAsia="Times New Roman" w:hAnsi="Arial" w:cs="Arial"/>
          <w:color w:val="auto"/>
          <w:sz w:val="24"/>
          <w:lang w:val="en-AU" w:eastAsia="en-AU"/>
        </w:rPr>
        <w:t> </w:t>
      </w:r>
    </w:p>
    <w:tbl>
      <w:tblPr>
        <w:tblW w:w="0" w:type="auto"/>
        <w:tblInd w:w="-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"/>
        <w:gridCol w:w="1823"/>
        <w:gridCol w:w="168"/>
        <w:gridCol w:w="2595"/>
        <w:gridCol w:w="2595"/>
        <w:gridCol w:w="1827"/>
        <w:gridCol w:w="801"/>
      </w:tblGrid>
      <w:tr w:rsidR="00443552" w:rsidRPr="00443552" w14:paraId="3D8B8760" w14:textId="77777777" w:rsidTr="00443552">
        <w:trPr>
          <w:gridBefore w:val="1"/>
          <w:wBefore w:w="7" w:type="dxa"/>
          <w:trHeight w:val="265"/>
        </w:trPr>
        <w:tc>
          <w:tcPr>
            <w:tcW w:w="9809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1E47A4D7" w14:textId="6A48FDE2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divId w:val="2138991454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Contact Details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0062B69A" w14:textId="77777777" w:rsidTr="00443552">
        <w:trPr>
          <w:gridBefore w:val="1"/>
          <w:wBefore w:w="7" w:type="dxa"/>
          <w:trHeight w:val="51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2CD53B5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tudent No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2BE7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0AF2AC40" w14:textId="77777777" w:rsidTr="00443552">
        <w:trPr>
          <w:gridBefore w:val="1"/>
          <w:wBefore w:w="7" w:type="dxa"/>
          <w:trHeight w:val="51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6603E8B7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Full Name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03AC38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71AA50CD" w14:textId="77777777" w:rsidTr="00443552">
        <w:trPr>
          <w:gridBefore w:val="1"/>
          <w:wBefore w:w="7" w:type="dxa"/>
          <w:trHeight w:val="54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1AC6C6C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Mobile Number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57F1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3627A9FA" w14:textId="77777777" w:rsidTr="00443552">
        <w:trPr>
          <w:gridBefore w:val="1"/>
          <w:wBefore w:w="7" w:type="dxa"/>
          <w:trHeight w:val="531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2DEABD70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Email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7239F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1EF5A6EF" w14:textId="77777777" w:rsidTr="00443552">
        <w:trPr>
          <w:gridBefore w:val="1"/>
          <w:wBefore w:w="7" w:type="dxa"/>
          <w:trHeight w:val="2538"/>
        </w:trPr>
        <w:tc>
          <w:tcPr>
            <w:tcW w:w="9809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AB0BA75" w14:textId="77777777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Placements History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  <w:tbl>
            <w:tblPr>
              <w:tblW w:w="0" w:type="auto"/>
              <w:tblInd w:w="2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18"/>
              <w:gridCol w:w="4620"/>
              <w:gridCol w:w="3219"/>
            </w:tblGrid>
            <w:tr w:rsidR="00443552" w:rsidRPr="00443552" w14:paraId="1D85744A" w14:textId="77777777" w:rsidTr="00443552">
              <w:trPr>
                <w:trHeight w:val="568"/>
              </w:trPr>
              <w:tc>
                <w:tcPr>
                  <w:tcW w:w="1918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EEAF6"/>
                  <w:hideMark/>
                </w:tcPr>
                <w:p w14:paraId="58EDDDCA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4"/>
                      <w:lang w:eastAsia="en-AU"/>
                    </w:rPr>
                    <w:t>Unit Code</w:t>
                  </w:r>
                  <w:r w:rsidRPr="00443552">
                    <w:rPr>
                      <w:rFonts w:ascii="Arial" w:eastAsia="Times New Roman" w:hAnsi="Arial" w:cs="Arial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DEEAF6"/>
                  <w:hideMark/>
                </w:tcPr>
                <w:p w14:paraId="38626C92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4"/>
                      <w:lang w:eastAsia="en-AU"/>
                    </w:rPr>
                    <w:t>School</w:t>
                  </w:r>
                  <w:r w:rsidRPr="00443552">
                    <w:rPr>
                      <w:rFonts w:ascii="Arial" w:eastAsia="Times New Roman" w:hAnsi="Arial" w:cs="Arial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DEEAF6"/>
                  <w:hideMark/>
                </w:tcPr>
                <w:p w14:paraId="32EBDCE1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4"/>
                      <w:lang w:eastAsia="en-AU"/>
                    </w:rPr>
                    <w:t>Year levels and subjects taught</w:t>
                  </w:r>
                  <w:r w:rsidRPr="00443552">
                    <w:rPr>
                      <w:rFonts w:ascii="Arial" w:eastAsia="Times New Roman" w:hAnsi="Arial" w:cs="Arial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</w:tr>
            <w:tr w:rsidR="00443552" w:rsidRPr="00443552" w14:paraId="166E0EC6" w14:textId="77777777" w:rsidTr="00443552">
              <w:trPr>
                <w:trHeight w:val="260"/>
              </w:trPr>
              <w:tc>
                <w:tcPr>
                  <w:tcW w:w="1918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3CAF87A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AB1FA3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BE9765A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  <w:tr w:rsidR="00443552" w:rsidRPr="00443552" w14:paraId="68684F92" w14:textId="77777777" w:rsidTr="00443552">
              <w:trPr>
                <w:trHeight w:val="260"/>
              </w:trPr>
              <w:tc>
                <w:tcPr>
                  <w:tcW w:w="1918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7397EA0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3BB788D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A0C6416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  <w:tr w:rsidR="00443552" w:rsidRPr="00443552" w14:paraId="6969FC7A" w14:textId="77777777" w:rsidTr="00443552">
              <w:trPr>
                <w:trHeight w:val="245"/>
              </w:trPr>
              <w:tc>
                <w:tcPr>
                  <w:tcW w:w="1918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4C17AFF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982BC8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1D45267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</w:tbl>
          <w:p w14:paraId="2207C3F7" w14:textId="77777777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Placement Information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3A20CD8D" w14:textId="77777777" w:rsidTr="00443552">
        <w:trPr>
          <w:gridBefore w:val="1"/>
          <w:wBefore w:w="7" w:type="dxa"/>
          <w:trHeight w:val="590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5111EE3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Course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EDD568" w14:textId="198AAF46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443552" w:rsidRPr="00443552" w14:paraId="59A32530" w14:textId="77777777" w:rsidTr="00443552">
        <w:trPr>
          <w:gridBefore w:val="1"/>
          <w:wBefore w:w="7" w:type="dxa"/>
          <w:trHeight w:val="54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177A5AB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Unit Code for placement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F7C732" w14:textId="7872C51A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BA1AE64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Number of days required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2628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AC1B62" w14:textId="3911446E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443552" w:rsidRPr="00443552" w14:paraId="14B2F31E" w14:textId="77777777" w:rsidTr="00443552">
        <w:trPr>
          <w:gridBefore w:val="1"/>
          <w:wBefore w:w="7" w:type="dxa"/>
          <w:trHeight w:val="54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62D6912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emester and year enrolled 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8C7D62" w14:textId="66006AE2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443552" w:rsidRPr="00443552" w14:paraId="6AB846AB" w14:textId="77777777" w:rsidTr="00443552">
        <w:trPr>
          <w:gridBefore w:val="1"/>
          <w:wBefore w:w="7" w:type="dxa"/>
          <w:trHeight w:val="1859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3025898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Teaching Areas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47E611A2" w14:textId="79A9F40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(</w:t>
            </w:r>
            <w:r w:rsidRPr="00443552">
              <w:rPr>
                <w:rFonts w:ascii="Arial" w:eastAsia="Times New Roman" w:hAnsi="Arial" w:cs="Arial"/>
                <w:color w:val="auto"/>
                <w:sz w:val="18"/>
                <w:szCs w:val="18"/>
                <w:lang w:eastAsia="en-AU"/>
              </w:rPr>
              <w:t>Please be specific i.e. Science – General, Chemistry, Physics etc.)</w:t>
            </w:r>
            <w:r w:rsidRPr="00443552">
              <w:rPr>
                <w:rFonts w:ascii="Arial" w:eastAsia="Times New Roman" w:hAnsi="Arial" w:cs="Arial"/>
                <w:color w:val="auto"/>
                <w:sz w:val="18"/>
                <w:szCs w:val="18"/>
                <w:lang w:val="en-AU" w:eastAsia="en-AU"/>
              </w:rPr>
              <w:t> 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3F464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ubject Area 1: 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7677BDC6" w14:textId="667B121D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ubject Area 2: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7FCCFB46" w14:textId="77777777" w:rsidTr="00443552">
        <w:trPr>
          <w:gridBefore w:val="1"/>
          <w:wBefore w:w="7" w:type="dxa"/>
          <w:trHeight w:val="487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3A7C0422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Do you depend on Public Transport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B7696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1153D1E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" w:eastAsia="Times New Roman" w:hAnsi="Calibri" w:cs="Calibri"/>
                <w:color w:val="auto"/>
                <w:szCs w:val="22"/>
                <w:lang w:val="en-AU" w:eastAsia="en-AU"/>
              </w:rPr>
              <w:t>​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Yes 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No  </w:t>
            </w:r>
          </w:p>
          <w:p w14:paraId="57A8BFA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241E04D9" w14:textId="77777777" w:rsidTr="00443552">
        <w:trPr>
          <w:gridBefore w:val="1"/>
          <w:wBefore w:w="7" w:type="dxa"/>
          <w:trHeight w:val="1992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5D0A091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Do you have a conflict of interest with any school (e.g. you or a close family member attend or have been employed there)?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ACC97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 Light" w:eastAsia="Times New Roman" w:hAnsi="Calibri Light" w:cs="Calibri Light"/>
                <w:color w:val="auto"/>
                <w:sz w:val="24"/>
                <w:lang w:val="en-AU" w:eastAsia="en-AU"/>
              </w:rPr>
              <w:t> </w:t>
            </w:r>
          </w:p>
          <w:p w14:paraId="02BAD97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" w:eastAsia="Times New Roman" w:hAnsi="Calibri" w:cs="Calibri"/>
                <w:color w:val="auto"/>
                <w:szCs w:val="22"/>
                <w:lang w:val="en-AU" w:eastAsia="en-AU"/>
              </w:rPr>
              <w:t>​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Yes 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No  </w:t>
            </w:r>
          </w:p>
          <w:p w14:paraId="55366DC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 Light" w:eastAsia="Times New Roman" w:hAnsi="Calibri Light" w:cs="Calibri Light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747953B9" w14:textId="77777777" w:rsidTr="00443552">
        <w:trPr>
          <w:gridBefore w:val="1"/>
          <w:wBefore w:w="7" w:type="dxa"/>
          <w:trHeight w:val="738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2EACC0F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If you ticked Yes, please name the school or schools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7480A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1CB3A065" w14:textId="77777777" w:rsidTr="00443552">
        <w:trPr>
          <w:gridAfter w:val="1"/>
          <w:wAfter w:w="801" w:type="dxa"/>
          <w:trHeight w:val="765"/>
        </w:trPr>
        <w:tc>
          <w:tcPr>
            <w:tcW w:w="90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68F609" w14:textId="1AFF72AD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divId w:val="261573668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" w:eastAsia="Times New Roman" w:hAnsi="Calibri" w:cs="Calibri"/>
                <w:color w:val="auto"/>
                <w:szCs w:val="22"/>
                <w:lang w:val="en-AU" w:eastAsia="en-AU"/>
              </w:rPr>
              <w:lastRenderedPageBreak/>
              <w:t> </w:t>
            </w:r>
            <w:bookmarkStart w:id="0" w:name="_GoBack"/>
            <w:bookmarkEnd w:id="0"/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Professional statement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059EA826" w14:textId="77777777" w:rsidTr="00443552">
        <w:trPr>
          <w:gridAfter w:val="1"/>
          <w:wAfter w:w="801" w:type="dxa"/>
        </w:trPr>
        <w:tc>
          <w:tcPr>
            <w:tcW w:w="183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321D168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What is your Teaching Philosophy?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18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F6696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8374467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6B47FA08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43500436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6FBE5678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7408250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7781DCC0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4BFEB626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16FC28BD" w14:textId="77777777" w:rsidTr="00443552">
        <w:trPr>
          <w:gridAfter w:val="1"/>
          <w:wAfter w:w="801" w:type="dxa"/>
        </w:trPr>
        <w:tc>
          <w:tcPr>
            <w:tcW w:w="183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32A57333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What do you hope to achieve from this placement?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10414A9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18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D82FC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07AD5E07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0FCF4A2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341A646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894807B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6411B93C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30ABB026" w14:textId="77777777" w:rsidTr="00443552">
        <w:trPr>
          <w:gridAfter w:val="1"/>
          <w:wAfter w:w="801" w:type="dxa"/>
        </w:trPr>
        <w:tc>
          <w:tcPr>
            <w:tcW w:w="183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62B38A63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Do you have any skills or previous workplace experience related to education, which you would like to share?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1CD0ECDB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18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1B4ED3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</w:tbl>
    <w:p w14:paraId="45915DD2" w14:textId="550FF637" w:rsidR="00443552" w:rsidRPr="00443552" w:rsidRDefault="00443552" w:rsidP="00443552">
      <w:pPr>
        <w:spacing w:before="100" w:beforeAutospacing="1" w:after="100" w:afterAutospacing="1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color w:val="auto"/>
          <w:sz w:val="16"/>
          <w:szCs w:val="16"/>
          <w:lang w:val="en-AU" w:eastAsia="en-AU"/>
        </w:rPr>
        <w:t> </w:t>
      </w:r>
      <w:r w:rsidRPr="00443552">
        <w:rPr>
          <w:rFonts w:ascii="Arial" w:eastAsia="Times New Roman" w:hAnsi="Arial" w:cs="Arial"/>
          <w:color w:val="auto"/>
          <w:sz w:val="24"/>
          <w:lang w:eastAsia="en-AU"/>
        </w:rPr>
        <w:t xml:space="preserve">Please </w:t>
      </w:r>
      <w:proofErr w:type="spellStart"/>
      <w:r w:rsidRPr="00443552">
        <w:rPr>
          <w:rFonts w:ascii="Arial" w:eastAsia="Times New Roman" w:hAnsi="Arial" w:cs="Arial"/>
          <w:color w:val="auto"/>
          <w:sz w:val="24"/>
          <w:lang w:eastAsia="en-AU"/>
        </w:rPr>
        <w:t>r</w:t>
      </w:r>
      <w:r w:rsidRPr="00443552">
        <w:rPr>
          <w:rFonts w:ascii="Arial" w:eastAsia="Times New Roman" w:hAnsi="Arial" w:cs="Arial"/>
          <w:color w:val="auto"/>
          <w:sz w:val="24"/>
          <w:lang w:eastAsia="en-AU"/>
        </w:rPr>
        <w:t>etur</w:t>
      </w:r>
      <w:proofErr w:type="spellEnd"/>
      <w:r w:rsidRPr="00443552">
        <w:rPr>
          <w:rFonts w:ascii="Arial" w:eastAsia="Times New Roman" w:hAnsi="Arial" w:cs="Arial"/>
          <w:color w:val="auto"/>
          <w:sz w:val="24"/>
          <w:lang w:eastAsia="en-AU"/>
        </w:rPr>
        <w:t xml:space="preserve">n completed form to </w:t>
      </w:r>
      <w:hyperlink r:id="rId8" w:tgtFrame="_blank" w:history="1">
        <w:r w:rsidRPr="00443552">
          <w:rPr>
            <w:rFonts w:ascii="Arial" w:eastAsia="Times New Roman" w:hAnsi="Arial" w:cs="Arial"/>
            <w:color w:val="0563C1"/>
            <w:sz w:val="24"/>
            <w:u w:val="single"/>
            <w:lang w:eastAsia="en-AU"/>
          </w:rPr>
          <w:t>inschool@cdu.edu.au</w:t>
        </w:r>
      </w:hyperlink>
      <w:r w:rsidRPr="00443552">
        <w:rPr>
          <w:rFonts w:ascii="Arial" w:eastAsia="Times New Roman" w:hAnsi="Arial" w:cs="Arial"/>
          <w:color w:val="auto"/>
          <w:sz w:val="24"/>
          <w:lang w:val="en-AU" w:eastAsia="en-AU"/>
        </w:rPr>
        <w:t> </w:t>
      </w:r>
    </w:p>
    <w:p w14:paraId="74C92E15" w14:textId="77777777" w:rsidR="00443552" w:rsidRPr="00443552" w:rsidRDefault="00443552" w:rsidP="00443552">
      <w:pPr>
        <w:spacing w:before="100" w:beforeAutospacing="1" w:after="100" w:afterAutospacing="1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color w:val="auto"/>
          <w:sz w:val="16"/>
          <w:szCs w:val="16"/>
          <w:lang w:val="en-AU" w:eastAsia="en-AU"/>
        </w:rPr>
        <w:t> </w:t>
      </w:r>
    </w:p>
    <w:p w14:paraId="3A6B24F9" w14:textId="5AE4D008" w:rsidR="00444794" w:rsidRPr="00443552" w:rsidRDefault="00444794" w:rsidP="00443552"/>
    <w:sectPr w:rsidR="00444794" w:rsidRPr="00443552" w:rsidSect="000D4332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 w:code="9"/>
      <w:pgMar w:top="720" w:right="720" w:bottom="720" w:left="720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306C1" w14:textId="77777777" w:rsidR="00622BDD" w:rsidRDefault="00622BDD" w:rsidP="00452E05">
      <w:r>
        <w:separator/>
      </w:r>
    </w:p>
  </w:endnote>
  <w:endnote w:type="continuationSeparator" w:id="0">
    <w:p w14:paraId="3BAF690E" w14:textId="77777777" w:rsidR="00622BDD" w:rsidRDefault="00622BDD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BEC3D" w14:textId="77777777" w:rsidR="00622BDD" w:rsidRDefault="00622BDD" w:rsidP="00452E05">
      <w:r>
        <w:separator/>
      </w:r>
    </w:p>
  </w:footnote>
  <w:footnote w:type="continuationSeparator" w:id="0">
    <w:p w14:paraId="60173B65" w14:textId="77777777" w:rsidR="00622BDD" w:rsidRDefault="00622BDD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622BDD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9F3275"/>
    <w:multiLevelType w:val="hybridMultilevel"/>
    <w:tmpl w:val="914A3BD0"/>
    <w:lvl w:ilvl="0" w:tplc="0C090001">
      <w:start w:val="1"/>
      <w:numFmt w:val="bullet"/>
      <w:lvlText w:val=""/>
      <w:lvlJc w:val="left"/>
      <w:pPr>
        <w:ind w:left="24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51" w:hanging="360"/>
      </w:pPr>
      <w:rPr>
        <w:rFonts w:ascii="Wingdings" w:hAnsi="Wingdings" w:hint="default"/>
      </w:rPr>
    </w:lvl>
  </w:abstractNum>
  <w:abstractNum w:abstractNumId="12" w15:restartNumberingAfterBreak="0">
    <w:nsid w:val="41767DB3"/>
    <w:multiLevelType w:val="hybridMultilevel"/>
    <w:tmpl w:val="A224D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3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4332"/>
    <w:rsid w:val="000D6105"/>
    <w:rsid w:val="00100C31"/>
    <w:rsid w:val="00127477"/>
    <w:rsid w:val="001B5BCC"/>
    <w:rsid w:val="0029790B"/>
    <w:rsid w:val="00347E6A"/>
    <w:rsid w:val="0037485F"/>
    <w:rsid w:val="00384C2A"/>
    <w:rsid w:val="00397830"/>
    <w:rsid w:val="003E30BF"/>
    <w:rsid w:val="004135F6"/>
    <w:rsid w:val="00443552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22BDD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54E29"/>
    <w:rsid w:val="009D673D"/>
    <w:rsid w:val="009F4AD0"/>
    <w:rsid w:val="00A3382D"/>
    <w:rsid w:val="00A72D40"/>
    <w:rsid w:val="00AE5F51"/>
    <w:rsid w:val="00B658DB"/>
    <w:rsid w:val="00B9245E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0D433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0C3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4355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443552"/>
  </w:style>
  <w:style w:type="character" w:customStyle="1" w:styleId="eop">
    <w:name w:val="eop"/>
    <w:basedOn w:val="DefaultParagraphFont"/>
    <w:rsid w:val="00443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1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3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3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99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29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94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42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22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95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72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0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78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0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07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6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68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03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0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43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72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9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85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880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1355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773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9553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926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509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04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6908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90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0844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121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2982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031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36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622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4153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422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4721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264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4982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354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9274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923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984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84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84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98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9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38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3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18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73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57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35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16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218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7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43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3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39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61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53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33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4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1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73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9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70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62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05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127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98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30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73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27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49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85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90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17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57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49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50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41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32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88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71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79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72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78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2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98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71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43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26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48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97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670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01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0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7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259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1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43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chool@cdu.edu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59D4E2-8351-4C03-AC45-7C1DCE92A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3</cp:revision>
  <cp:lastPrinted>2019-11-04T23:10:00Z</cp:lastPrinted>
  <dcterms:created xsi:type="dcterms:W3CDTF">2021-02-25T03:47:00Z</dcterms:created>
  <dcterms:modified xsi:type="dcterms:W3CDTF">2021-02-25T03:48:00Z</dcterms:modified>
</cp:coreProperties>
</file>